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18BDFE2F" w:rsidR="00FC5C48" w:rsidRDefault="00EF7F35" w:rsidP="00A42FFB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A42FF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9.01.2023</w:t>
            </w:r>
            <w:r w:rsidR="009A31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-</w:t>
            </w:r>
            <w:r w:rsidR="00A42FF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3.01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C932A7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C932A7" w:rsidRPr="008D08FD" w:rsidRDefault="00C932A7" w:rsidP="00C932A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bookmarkStart w:id="1" w:name="_GoBack" w:colFirst="2" w:colLast="2"/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C932A7" w:rsidRPr="008D08FD" w:rsidRDefault="00C932A7" w:rsidP="00C932A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540B34C9" w:rsidR="00C932A7" w:rsidRPr="0062658F" w:rsidRDefault="00C932A7" w:rsidP="00C932A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ZVRK SA SIROM , MLIJEKO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4CF4DDE8" w:rsidR="00C932A7" w:rsidRPr="0062658F" w:rsidRDefault="00C932A7" w:rsidP="00C932A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44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68F1F3C8" w:rsidR="00C932A7" w:rsidRPr="0062658F" w:rsidRDefault="00C932A7" w:rsidP="00C932A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14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25222C14" w:rsidR="00C932A7" w:rsidRPr="0062658F" w:rsidRDefault="00C932A7" w:rsidP="00C932A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16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2B01CEBD" w:rsidR="00C932A7" w:rsidRPr="0062658F" w:rsidRDefault="00C932A7" w:rsidP="00C932A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38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7F64E978" w:rsidR="00C932A7" w:rsidRPr="0062658F" w:rsidRDefault="00C932A7" w:rsidP="00C932A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T), Gluten(S), </w:t>
            </w:r>
            <w:proofErr w:type="spellStart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(T)</w:t>
            </w:r>
          </w:p>
        </w:tc>
      </w:tr>
      <w:tr w:rsidR="0062658F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62658F" w:rsidRPr="008D08FD" w:rsidRDefault="0062658F" w:rsidP="0062658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62658F" w:rsidRPr="008D08FD" w:rsidRDefault="0062658F" w:rsidP="0062658F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0C213B44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ZVRK SA SIROM , MLIJEKO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71EB6143" w:rsidR="0062658F" w:rsidRPr="0062658F" w:rsidRDefault="0062658F" w:rsidP="0062658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44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6DFF4511" w:rsidR="0062658F" w:rsidRPr="0062658F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14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75099595" w:rsidR="0062658F" w:rsidRPr="0062658F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16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BBC7170" w:rsidR="0062658F" w:rsidRPr="0062658F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38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62658F" w:rsidRPr="0062658F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62658F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62658F" w:rsidRPr="008D08FD" w:rsidRDefault="0062658F" w:rsidP="0062658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62658F" w:rsidRPr="008D08FD" w:rsidRDefault="0062658F" w:rsidP="0062658F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56F93B76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S MIJEŠANIM MLJEVENIM MESOM ,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326B0CB0" w:rsidR="0062658F" w:rsidRPr="0062658F" w:rsidRDefault="0062658F" w:rsidP="0062658F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4FD28837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5AC07C5F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257032E9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5C5DEBC9" w:rsidR="0062658F" w:rsidRPr="0062658F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S), </w:t>
            </w:r>
            <w:proofErr w:type="spellStart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Gluten(T), </w:t>
            </w:r>
            <w:proofErr w:type="spellStart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Goruščica</w:t>
            </w:r>
            <w:proofErr w:type="spellEnd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62658F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62658F" w:rsidRPr="008D08FD" w:rsidRDefault="0062658F" w:rsidP="0062658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62658F" w:rsidRPr="008D08FD" w:rsidRDefault="0062658F" w:rsidP="0062658F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04C5704D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S MIJEŠANIM MLJEVENIM MESOM ,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2571F2FF" w:rsidR="0062658F" w:rsidRPr="0062658F" w:rsidRDefault="0062658F" w:rsidP="0062658F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1F83DCE2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20BD7F14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20C0E5DA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62658F" w:rsidRPr="0062658F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62658F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62658F" w:rsidRPr="008D08FD" w:rsidRDefault="0062658F" w:rsidP="0062658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62658F" w:rsidRPr="00727AE1" w:rsidRDefault="0062658F" w:rsidP="0062658F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202886D2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PALENTA SA PILEĆIM SAFTOM , ZELENA SALATA S MRKV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4DC8F4E3" w:rsidR="0062658F" w:rsidRPr="0062658F" w:rsidRDefault="0062658F" w:rsidP="0062658F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5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3167970F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1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6E1AF82F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14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1BB005D5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39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4ADC7F70" w:rsidR="0062658F" w:rsidRPr="0062658F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S), </w:t>
            </w:r>
            <w:proofErr w:type="spellStart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(T), Gluten(T)</w:t>
            </w:r>
          </w:p>
        </w:tc>
      </w:tr>
      <w:tr w:rsidR="0062658F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62658F" w:rsidRPr="008D08FD" w:rsidRDefault="0062658F" w:rsidP="0062658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62658F" w:rsidRPr="00727AE1" w:rsidRDefault="0062658F" w:rsidP="0062658F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4E2ACBA3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PALENTA SA PILEĆIM SAFTOM , ZELENA SALATA S MRKV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5AD30022" w:rsidR="0062658F" w:rsidRPr="0062658F" w:rsidRDefault="0062658F" w:rsidP="0062658F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5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6BB902F9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1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33B3F681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14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1A048A02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396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62658F" w:rsidRPr="0062658F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62658F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62658F" w:rsidRPr="00DB4E9F" w:rsidRDefault="0062658F" w:rsidP="0062658F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62658F" w:rsidRPr="00DB4E9F" w:rsidRDefault="0062658F" w:rsidP="0062658F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06FA89BB" w:rsidR="0062658F" w:rsidRPr="0062658F" w:rsidRDefault="0062658F" w:rsidP="0062658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VARIVO OD GRAŠKA I POVRĆA S NJOKIMA , ŠKOLSKI KRUH 1/2 ŠNITE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54828E4B" w:rsidR="0062658F" w:rsidRPr="0062658F" w:rsidRDefault="0062658F" w:rsidP="0062658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63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2F99B867" w:rsidR="0062658F" w:rsidRPr="0062658F" w:rsidRDefault="0062658F" w:rsidP="0062658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37440323" w:rsidR="0062658F" w:rsidRPr="0062658F" w:rsidRDefault="0062658F" w:rsidP="0062658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473926A3" w:rsidR="0062658F" w:rsidRPr="0062658F" w:rsidRDefault="0062658F" w:rsidP="0062658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37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768C1BA5" w:rsidR="0062658F" w:rsidRPr="0062658F" w:rsidRDefault="0062658F" w:rsidP="0062658F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Celer(T), </w:t>
            </w:r>
            <w:proofErr w:type="spellStart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(S), Jaja(T), Mlijeko(T), Celer(S), Soja(T), Soja(S), Sezam(S), Lupina(T)</w:t>
            </w:r>
          </w:p>
        </w:tc>
      </w:tr>
      <w:tr w:rsidR="0062658F" w:rsidRPr="00DB4E9F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62658F" w:rsidRPr="00DB4E9F" w:rsidRDefault="0062658F" w:rsidP="0062658F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62658F" w:rsidRPr="00DB4E9F" w:rsidRDefault="0062658F" w:rsidP="0062658F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637124F4" w:rsidR="0062658F" w:rsidRPr="0062658F" w:rsidRDefault="0062658F" w:rsidP="0062658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VARIVO OD GRAŠKA I POVRĆA S NJOKIMA , ŠKOLSKI KRUH 1/2 ŠNITE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06A39F87" w:rsidR="0062658F" w:rsidRPr="0062658F" w:rsidRDefault="0062658F" w:rsidP="0062658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63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4E2BAD52" w:rsidR="0062658F" w:rsidRPr="0062658F" w:rsidRDefault="0062658F" w:rsidP="0062658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7CA5143A" w:rsidR="0062658F" w:rsidRPr="0062658F" w:rsidRDefault="0062658F" w:rsidP="0062658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6405F56C" w:rsidR="0062658F" w:rsidRPr="0062658F" w:rsidRDefault="0062658F" w:rsidP="0062658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378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62658F" w:rsidRPr="0062658F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62658F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62658F" w:rsidRPr="00DB4E9F" w:rsidRDefault="0062658F" w:rsidP="0062658F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62658F" w:rsidRPr="00DB4E9F" w:rsidRDefault="0062658F" w:rsidP="0062658F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1639A5C4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PANIRANI RIBLJI ŠTAPIĆI S PIREOM OD KRUMPIRA I MRKVE ,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3C99076D" w:rsidR="0062658F" w:rsidRPr="0062658F" w:rsidRDefault="0062658F" w:rsidP="0062658F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55BEB56A" w:rsidR="0062658F" w:rsidRPr="0062658F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10429507" w:rsidR="0062658F" w:rsidRPr="0062658F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655BE823" w:rsidR="0062658F" w:rsidRPr="0062658F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11E56235" w:rsidR="0062658F" w:rsidRPr="0062658F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S), </w:t>
            </w:r>
            <w:proofErr w:type="spellStart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Riba</w:t>
            </w:r>
            <w:proofErr w:type="spellEnd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Mekušci</w:t>
            </w:r>
            <w:proofErr w:type="spellEnd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T), </w:t>
            </w:r>
            <w:proofErr w:type="spellStart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(T)</w:t>
            </w:r>
          </w:p>
        </w:tc>
      </w:tr>
      <w:tr w:rsidR="0062658F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62658F" w:rsidRPr="00DB4E9F" w:rsidRDefault="0062658F" w:rsidP="0062658F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62658F" w:rsidRPr="00DB4E9F" w:rsidRDefault="0062658F" w:rsidP="0062658F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62ECAC78" w:rsidR="0062658F" w:rsidRPr="0062658F" w:rsidRDefault="0062658F" w:rsidP="006265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62658F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PANIRANI RIBLJI ŠTAPIĆI S PIREOM OD KRUMPIRA I MRKVE ,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2CA1527C" w:rsidR="0062658F" w:rsidRPr="00E57928" w:rsidRDefault="0062658F" w:rsidP="0062658F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51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43E61F30" w:rsidR="0062658F" w:rsidRPr="00E57928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11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6E473A7E" w:rsidR="0062658F" w:rsidRPr="00E57928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3D9BED9B" w:rsidR="0062658F" w:rsidRPr="00E57928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62658F">
              <w:rPr>
                <w:rFonts w:asciiTheme="minorHAnsi" w:eastAsia="Segoe UI" w:hAnsiTheme="minorHAnsi" w:cstheme="minorHAnsi"/>
                <w:sz w:val="20"/>
                <w:szCs w:val="20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62658F" w:rsidRPr="00D3375A" w:rsidRDefault="0062658F" w:rsidP="0062658F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  <w:bookmarkEnd w:id="1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F0B96F" w14:textId="77777777" w:rsidR="00211213" w:rsidRDefault="00211213">
      <w:pPr>
        <w:spacing w:line="240" w:lineRule="auto"/>
      </w:pPr>
      <w:r>
        <w:separator/>
      </w:r>
    </w:p>
  </w:endnote>
  <w:endnote w:type="continuationSeparator" w:id="0">
    <w:p w14:paraId="25F81C39" w14:textId="77777777" w:rsidR="00211213" w:rsidRDefault="002112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FD4CA2" w14:textId="77777777" w:rsidR="00211213" w:rsidRDefault="00211213">
      <w:pPr>
        <w:spacing w:line="240" w:lineRule="auto"/>
      </w:pPr>
      <w:r>
        <w:separator/>
      </w:r>
    </w:p>
  </w:footnote>
  <w:footnote w:type="continuationSeparator" w:id="0">
    <w:p w14:paraId="496A1D22" w14:textId="77777777" w:rsidR="00211213" w:rsidRDefault="002112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C7DE4"/>
    <w:rsid w:val="00211213"/>
    <w:rsid w:val="002A00BA"/>
    <w:rsid w:val="002A551B"/>
    <w:rsid w:val="002C5E85"/>
    <w:rsid w:val="00334160"/>
    <w:rsid w:val="00361096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A42B2B"/>
    <w:rsid w:val="00A42FF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12</Words>
  <Characters>1390</Characters>
  <Application>Microsoft Office Word</Application>
  <DocSecurity>0</DocSecurity>
  <Lines>463</Lines>
  <Paragraphs>14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Windows korisnik</cp:lastModifiedBy>
  <cp:revision>5</cp:revision>
  <cp:lastPrinted>2022-10-24T07:17:00Z</cp:lastPrinted>
  <dcterms:created xsi:type="dcterms:W3CDTF">2022-11-07T17:47:00Z</dcterms:created>
  <dcterms:modified xsi:type="dcterms:W3CDTF">2023-01-09T09:28:00Z</dcterms:modified>
</cp:coreProperties>
</file>